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4DD32B36" w:rsidR="00D07A49" w:rsidRPr="009D6F8D" w:rsidRDefault="002654D6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v súlade so zákonom 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automatizovaným spôsobom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vyhodnotí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nuky uchádzačov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 prostredníctvom elektronického prostriedku 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3D7E786E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903DF"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0903DF">
        <w:rPr>
          <w:rFonts w:ascii="Arial Narrow" w:hAnsi="Arial Narrow"/>
          <w:sz w:val="22"/>
          <w:szCs w:val="22"/>
        </w:rPr>
        <w:t xml:space="preserve"> 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požadovaného predmetu zákazky vyjad</w:t>
      </w:r>
      <w:bookmarkStart w:id="0" w:name="_GoBack"/>
      <w:bookmarkEnd w:id="0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renú v EUR bez DPH za tretiu, atď. Ponuku uchádzača, ktorú elektronický prostriedok JOSEPHINE automatizovane vyhodnotil podľa predmetného kritéria za prvú, </w:t>
      </w:r>
      <w:proofErr w:type="spellStart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. úspešnú </w:t>
      </w:r>
      <w:r w:rsidR="00D07A49" w:rsidRPr="002654D6">
        <w:rPr>
          <w:rFonts w:ascii="Arial Narrow" w:eastAsia="Calibri" w:hAnsi="Arial Narrow"/>
          <w:sz w:val="22"/>
          <w:szCs w:val="22"/>
          <w:lang w:eastAsia="sk-SK"/>
        </w:rPr>
        <w:t xml:space="preserve">ponuku, </w:t>
      </w:r>
      <w:r w:rsidR="002654D6" w:rsidRPr="002654D6">
        <w:rPr>
          <w:rFonts w:ascii="Arial Narrow" w:eastAsia="Calibri" w:hAnsi="Arial Narrow"/>
          <w:sz w:val="22"/>
          <w:szCs w:val="22"/>
          <w:lang w:eastAsia="sk-SK"/>
        </w:rPr>
        <w:t>verejný obstarávateľ prijme.</w:t>
      </w:r>
    </w:p>
    <w:p w14:paraId="1A3C609C" w14:textId="77777777" w:rsidR="00C775FD" w:rsidRDefault="00C775FD" w:rsidP="00C775FD">
      <w:pPr>
        <w:jc w:val="both"/>
        <w:rPr>
          <w:rFonts w:ascii="Calibri" w:hAnsi="Calibri"/>
          <w:b/>
          <w:bCs/>
          <w:i/>
          <w:iCs/>
          <w:lang w:eastAsia="sk-SK"/>
        </w:rPr>
      </w:pPr>
      <w:r>
        <w:t>„</w:t>
      </w:r>
      <w:r>
        <w:rPr>
          <w:b/>
          <w:bCs/>
          <w:i/>
          <w:iCs/>
          <w:lang w:eastAsia="sk-SK"/>
        </w:rPr>
        <w:t>Návrh na plnenie kritérií:</w:t>
      </w:r>
    </w:p>
    <w:p w14:paraId="19531040" w14:textId="77777777" w:rsidR="00C775FD" w:rsidRDefault="00C775FD" w:rsidP="00C775FD">
      <w:pPr>
        <w:autoSpaceDE w:val="0"/>
        <w:autoSpaceDN w:val="0"/>
        <w:spacing w:before="120" w:after="120"/>
        <w:jc w:val="both"/>
        <w:rPr>
          <w:i/>
          <w:iCs/>
        </w:rPr>
      </w:pPr>
      <w:r>
        <w:rPr>
          <w:i/>
          <w:iCs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>
        <w:rPr>
          <w:b/>
          <w:bCs/>
          <w:i/>
          <w:iCs/>
        </w:rPr>
        <w:t>V prípade rozdielu platia ceny uvedené v Štruktúrovanom rozpočte ceny v prílohe č. 2 SP</w:t>
      </w:r>
      <w:r>
        <w:rPr>
          <w:i/>
          <w:iCs/>
        </w:rPr>
        <w:t>.</w:t>
      </w:r>
    </w:p>
    <w:p w14:paraId="22A316FB" w14:textId="77777777" w:rsidR="00C775FD" w:rsidRDefault="00C775FD" w:rsidP="00C775FD">
      <w:pPr>
        <w:autoSpaceDE w:val="0"/>
        <w:autoSpaceDN w:val="0"/>
        <w:spacing w:before="120" w:after="120"/>
        <w:jc w:val="both"/>
        <w:rPr>
          <w:rFonts w:ascii="Arial Narrow" w:hAnsi="Arial Narrow"/>
          <w:lang w:eastAsia="en-US"/>
        </w:rPr>
      </w:pPr>
      <w:r>
        <w:rPr>
          <w:i/>
          <w:iCs/>
        </w:rPr>
        <w:t>Štruktúrovaný rozpočet ceny s uvedením cien úspešného uchádzača sa stane súčasťou zmluvy uzavretej s úspešným uchádzačom</w:t>
      </w:r>
      <w:r>
        <w:rPr>
          <w:rFonts w:ascii="Arial Narrow" w:hAnsi="Arial Narrow"/>
        </w:rPr>
        <w:t>.“</w:t>
      </w:r>
    </w:p>
    <w:p w14:paraId="37DEEB54" w14:textId="77777777" w:rsidR="00C775FD" w:rsidRDefault="00C775FD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E6DB49B" w14:textId="3D7F9791" w:rsidR="00BD248B" w:rsidRP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V 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á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za dodanie požadovaného predmetu zákazky vyjadrená v EUR bez DPH viacerých uchádzačov, rozhoduje o poradí ponúk </w:t>
      </w: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:</w:t>
      </w:r>
    </w:p>
    <w:p w14:paraId="62E65B0F" w14:textId="43F50F90" w:rsidR="00BD248B" w:rsidRP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i/>
          <w:sz w:val="22"/>
          <w:szCs w:val="22"/>
          <w:highlight w:val="yellow"/>
          <w:lang w:eastAsia="sk-SK"/>
        </w:rPr>
      </w:pP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Nižšia jednotková cena v EUR bez DPH za položku č. </w:t>
      </w:r>
      <w:r w:rsidR="00E656AD">
        <w:rPr>
          <w:rFonts w:ascii="Arial Narrow" w:eastAsia="Calibri" w:hAnsi="Arial Narrow"/>
          <w:i/>
          <w:sz w:val="22"/>
          <w:szCs w:val="22"/>
          <w:lang w:eastAsia="sk-SK"/>
        </w:rPr>
        <w:t>1</w:t>
      </w: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 Odpad, </w:t>
      </w:r>
      <w:r w:rsidR="0027091E" w:rsidRPr="0027091E">
        <w:rPr>
          <w:rFonts w:ascii="Arial Narrow" w:eastAsia="Calibri" w:hAnsi="Arial Narrow"/>
          <w:i/>
          <w:sz w:val="22"/>
          <w:szCs w:val="22"/>
          <w:lang w:eastAsia="sk-SK"/>
        </w:rPr>
        <w:t>Bratislava – Nové Mesto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55654E" w14:textId="77777777" w:rsidR="00C15490" w:rsidRDefault="00C15490" w:rsidP="007C6581">
      <w:r>
        <w:separator/>
      </w:r>
    </w:p>
  </w:endnote>
  <w:endnote w:type="continuationSeparator" w:id="0">
    <w:p w14:paraId="00452877" w14:textId="77777777" w:rsidR="00C15490" w:rsidRDefault="00C1549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45A9E" w14:textId="5325FD40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CB6D59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66186D" w14:textId="77777777" w:rsidR="00C15490" w:rsidRDefault="00C15490" w:rsidP="007C6581">
      <w:r>
        <w:separator/>
      </w:r>
    </w:p>
  </w:footnote>
  <w:footnote w:type="continuationSeparator" w:id="0">
    <w:p w14:paraId="6B7B03DD" w14:textId="77777777" w:rsidR="00C15490" w:rsidRDefault="00C1549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2CDA"/>
    <w:rsid w:val="00035F9B"/>
    <w:rsid w:val="000463B8"/>
    <w:rsid w:val="00052AFE"/>
    <w:rsid w:val="000721BB"/>
    <w:rsid w:val="00082686"/>
    <w:rsid w:val="000835A3"/>
    <w:rsid w:val="00087697"/>
    <w:rsid w:val="000903DF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14D9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970F4"/>
    <w:rsid w:val="001974AC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654D6"/>
    <w:rsid w:val="0027091E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2337A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232D0"/>
    <w:rsid w:val="00431FD8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D6FA0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B7E4B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71F9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6F2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161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248B"/>
    <w:rsid w:val="00BD545B"/>
    <w:rsid w:val="00BE0A96"/>
    <w:rsid w:val="00BE0DC2"/>
    <w:rsid w:val="00BF540C"/>
    <w:rsid w:val="00BF6C8D"/>
    <w:rsid w:val="00C0005C"/>
    <w:rsid w:val="00C03D30"/>
    <w:rsid w:val="00C04A8D"/>
    <w:rsid w:val="00C15490"/>
    <w:rsid w:val="00C33AAC"/>
    <w:rsid w:val="00C33FD8"/>
    <w:rsid w:val="00C36D5A"/>
    <w:rsid w:val="00C36EC7"/>
    <w:rsid w:val="00C63A36"/>
    <w:rsid w:val="00C661DC"/>
    <w:rsid w:val="00C775FD"/>
    <w:rsid w:val="00C80E66"/>
    <w:rsid w:val="00C96320"/>
    <w:rsid w:val="00CA581E"/>
    <w:rsid w:val="00CB6D59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A67E1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37C30"/>
    <w:rsid w:val="00E40E17"/>
    <w:rsid w:val="00E5166C"/>
    <w:rsid w:val="00E52814"/>
    <w:rsid w:val="00E53D1B"/>
    <w:rsid w:val="00E55DB9"/>
    <w:rsid w:val="00E656AD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Molnár Marián</cp:lastModifiedBy>
  <cp:revision>3</cp:revision>
  <cp:lastPrinted>2023-08-03T07:42:00Z</cp:lastPrinted>
  <dcterms:created xsi:type="dcterms:W3CDTF">2025-06-12T12:13:00Z</dcterms:created>
  <dcterms:modified xsi:type="dcterms:W3CDTF">2025-06-17T10:56:00Z</dcterms:modified>
</cp:coreProperties>
</file>